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right" w:tblpY="-148"/>
        <w:tblW w:w="0" w:type="auto"/>
        <w:tblLayout w:type="fixed"/>
        <w:tblLook w:val="04A0" w:firstRow="1" w:lastRow="0" w:firstColumn="1" w:lastColumn="0" w:noHBand="0" w:noVBand="1"/>
      </w:tblPr>
      <w:tblGrid>
        <w:gridCol w:w="4106"/>
        <w:gridCol w:w="236"/>
        <w:gridCol w:w="4623"/>
      </w:tblGrid>
      <w:tr w:rsidR="00660809" w:rsidRPr="000F7DA3" w:rsidTr="00F40F8A">
        <w:trPr>
          <w:trHeight w:val="475"/>
        </w:trPr>
        <w:tc>
          <w:tcPr>
            <w:tcW w:w="4106" w:type="dxa"/>
            <w:tcBorders>
              <w:right w:val="single" w:sz="4" w:space="0" w:color="auto"/>
            </w:tcBorders>
            <w:shd w:val="clear" w:color="auto" w:fill="BFBFBF" w:themeFill="background1" w:themeFillShade="BF"/>
          </w:tcPr>
          <w:p w:rsidR="00B07C6F" w:rsidRPr="00143E10" w:rsidRDefault="008B1C7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Questions we can ask…</w:t>
            </w:r>
          </w:p>
        </w:tc>
        <w:tc>
          <w:tcPr>
            <w:tcW w:w="236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B07C6F" w:rsidRPr="000F7DA3" w:rsidRDefault="00B07C6F" w:rsidP="00B07C6F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4623" w:type="dxa"/>
            <w:tcBorders>
              <w:left w:val="single" w:sz="4" w:space="0" w:color="auto"/>
            </w:tcBorders>
            <w:shd w:val="clear" w:color="auto" w:fill="BFBFBF" w:themeFill="background1" w:themeFillShade="BF"/>
          </w:tcPr>
          <w:p w:rsidR="00B07C6F" w:rsidRPr="00143E10" w:rsidRDefault="00D84589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Paintings of Children</w:t>
            </w:r>
          </w:p>
        </w:tc>
      </w:tr>
      <w:tr w:rsidR="00E56C46" w:rsidRPr="000F7DA3" w:rsidTr="00F40F8A">
        <w:trPr>
          <w:trHeight w:val="4347"/>
        </w:trPr>
        <w:tc>
          <w:tcPr>
            <w:tcW w:w="4106" w:type="dxa"/>
            <w:tcBorders>
              <w:right w:val="single" w:sz="4" w:space="0" w:color="auto"/>
            </w:tcBorders>
          </w:tcPr>
          <w:p w:rsidR="00BE3B9D" w:rsidRPr="008B1C7B" w:rsidRDefault="00BE3B9D" w:rsidP="00A6237A">
            <w:pPr>
              <w:jc w:val="center"/>
              <w:rPr>
                <w:rFonts w:ascii="Letter-join Plus 36" w:hAnsi="Letter-join Plus 36"/>
                <w:sz w:val="20"/>
                <w:szCs w:val="24"/>
                <w:lang w:val="en-US"/>
              </w:rPr>
            </w:pPr>
          </w:p>
          <w:p w:rsidR="008B1C7B" w:rsidRDefault="008B1C7B" w:rsidP="00A6237A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8B1C7B">
              <w:rPr>
                <w:rFonts w:ascii="Letter-join Plus 36" w:hAnsi="Letter-join Plus 36"/>
                <w:sz w:val="24"/>
                <w:szCs w:val="24"/>
                <w:lang w:val="en-US"/>
              </w:rPr>
              <w:t>What has been painted?</w:t>
            </w:r>
          </w:p>
          <w:p w:rsidR="008B1C7B" w:rsidRDefault="008B1C7B" w:rsidP="00A6237A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8B1C7B" w:rsidRDefault="008B1C7B" w:rsidP="00A6237A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Who has been painted?</w:t>
            </w:r>
          </w:p>
          <w:p w:rsidR="008B1C7B" w:rsidRDefault="008B1C7B" w:rsidP="00A6237A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8B1C7B" w:rsidRDefault="008B1C7B" w:rsidP="00A6237A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Where was it painted?</w:t>
            </w:r>
          </w:p>
          <w:p w:rsidR="008B1C7B" w:rsidRDefault="008B1C7B" w:rsidP="00A6237A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8B1C7B" w:rsidRDefault="008B1C7B" w:rsidP="00A6237A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When was it painted?</w:t>
            </w:r>
          </w:p>
          <w:p w:rsidR="008B1C7B" w:rsidRDefault="008B1C7B" w:rsidP="00A6237A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8B1C7B" w:rsidRPr="008B1C7B" w:rsidRDefault="008B1C7B" w:rsidP="00A6237A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Why was it painted?</w:t>
            </w:r>
          </w:p>
        </w:tc>
        <w:tc>
          <w:tcPr>
            <w:tcW w:w="23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4623" w:type="dxa"/>
            <w:vMerge w:val="restart"/>
            <w:tcBorders>
              <w:left w:val="single" w:sz="4" w:space="0" w:color="auto"/>
            </w:tcBorders>
            <w:shd w:val="clear" w:color="auto" w:fill="auto"/>
          </w:tcPr>
          <w:p w:rsidR="00D84589" w:rsidRDefault="00D84589" w:rsidP="00B07C6F">
            <w:pPr>
              <w:jc w:val="center"/>
              <w:rPr>
                <w:rFonts w:ascii="Letter-join Plus 36" w:hAnsi="Letter-join Plus 36"/>
                <w:noProof/>
                <w:lang w:eastAsia="en-GB"/>
              </w:rPr>
            </w:pPr>
            <w:r>
              <w:rPr>
                <w:rFonts w:ascii="Letter-join Plus 36" w:hAnsi="Letter-join Plus 36"/>
                <w:noProof/>
                <w:lang w:eastAsia="en-GB"/>
              </w:rPr>
              <w:drawing>
                <wp:anchor distT="0" distB="0" distL="114300" distR="114300" simplePos="0" relativeHeight="251689984" behindDoc="1" locked="0" layoutInCell="1" allowOverlap="1">
                  <wp:simplePos x="0" y="0"/>
                  <wp:positionH relativeFrom="column">
                    <wp:posOffset>184296</wp:posOffset>
                  </wp:positionH>
                  <wp:positionV relativeFrom="paragraph">
                    <wp:posOffset>2405380</wp:posOffset>
                  </wp:positionV>
                  <wp:extent cx="2427605" cy="1635125"/>
                  <wp:effectExtent l="0" t="0" r="0" b="3175"/>
                  <wp:wrapTight wrapText="bothSides">
                    <wp:wrapPolygon edited="0">
                      <wp:start x="0" y="0"/>
                      <wp:lineTo x="0" y="21390"/>
                      <wp:lineTo x="21357" y="21390"/>
                      <wp:lineTo x="21357" y="0"/>
                      <wp:lineTo x="0" y="0"/>
                    </wp:wrapPolygon>
                  </wp:wrapTight>
                  <wp:docPr id="8" name="Picture 8" descr="C:\Users\CHarrison\AppData\Local\Microsoft\Windows\INetCache\Content.MSO\E0DAD307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CHarrison\AppData\Local\Microsoft\Windows\INetCache\Content.MSO\E0DAD307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7605" cy="1635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Letter-join Plus 36" w:hAnsi="Letter-join Plus 36"/>
                <w:noProof/>
                <w:lang w:eastAsia="en-GB"/>
              </w:rPr>
              <w:drawing>
                <wp:anchor distT="0" distB="0" distL="114300" distR="114300" simplePos="0" relativeHeight="251688960" behindDoc="1" locked="0" layoutInCell="1" allowOverlap="1">
                  <wp:simplePos x="0" y="0"/>
                  <wp:positionH relativeFrom="column">
                    <wp:posOffset>227965</wp:posOffset>
                  </wp:positionH>
                  <wp:positionV relativeFrom="paragraph">
                    <wp:posOffset>36585</wp:posOffset>
                  </wp:positionV>
                  <wp:extent cx="2268220" cy="2022475"/>
                  <wp:effectExtent l="0" t="0" r="0" b="0"/>
                  <wp:wrapTight wrapText="bothSides">
                    <wp:wrapPolygon edited="0">
                      <wp:start x="0" y="0"/>
                      <wp:lineTo x="0" y="21363"/>
                      <wp:lineTo x="21406" y="21363"/>
                      <wp:lineTo x="21406" y="0"/>
                      <wp:lineTo x="0" y="0"/>
                    </wp:wrapPolygon>
                  </wp:wrapTight>
                  <wp:docPr id="1" name="Picture 1" descr="C:\Users\CHarrison\AppData\Local\Microsoft\Windows\INetCache\Content.MSO\5239AA8B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CHarrison\AppData\Local\Microsoft\Windows\INetCache\Content.MSO\5239AA8B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68220" cy="2022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Letter-join Plus 36" w:hAnsi="Letter-join Plus 36"/>
                <w:noProof/>
                <w:lang w:eastAsia="en-GB"/>
              </w:rPr>
              <w:t>The Graham Children by Hogarth</w:t>
            </w:r>
          </w:p>
          <w:p w:rsidR="00D84589" w:rsidRDefault="00D84589" w:rsidP="00D84589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Children Playing by Bruegel</w:t>
            </w:r>
          </w:p>
          <w:p w:rsidR="00D84589" w:rsidRDefault="00D84589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noProof/>
                <w:lang w:eastAsia="en-GB"/>
              </w:rPr>
              <w:drawing>
                <wp:anchor distT="0" distB="0" distL="114300" distR="114300" simplePos="0" relativeHeight="251691008" behindDoc="1" locked="0" layoutInCell="1" allowOverlap="1">
                  <wp:simplePos x="0" y="0"/>
                  <wp:positionH relativeFrom="column">
                    <wp:posOffset>322970</wp:posOffset>
                  </wp:positionH>
                  <wp:positionV relativeFrom="paragraph">
                    <wp:posOffset>99011</wp:posOffset>
                  </wp:positionV>
                  <wp:extent cx="2033905" cy="1366520"/>
                  <wp:effectExtent l="0" t="0" r="4445" b="5080"/>
                  <wp:wrapTight wrapText="bothSides">
                    <wp:wrapPolygon edited="0">
                      <wp:start x="0" y="0"/>
                      <wp:lineTo x="0" y="21379"/>
                      <wp:lineTo x="21445" y="21379"/>
                      <wp:lineTo x="21445" y="0"/>
                      <wp:lineTo x="0" y="0"/>
                    </wp:wrapPolygon>
                  </wp:wrapTight>
                  <wp:docPr id="9" name="Picture 9" descr="C:\Users\CHarrison\AppData\Local\Microsoft\Windows\INetCache\Content.MSO\DEED39AD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CHarrison\AppData\Local\Microsoft\Windows\INetCache\Content.MSO\DEED39AD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3905" cy="1366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D84589" w:rsidRDefault="00D84589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E56C46" w:rsidRDefault="00E56C46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BE3B9D" w:rsidRDefault="00BE3B9D" w:rsidP="00E56C46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D84589" w:rsidRDefault="00D84589" w:rsidP="00E56C46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D84589" w:rsidRDefault="00D84589" w:rsidP="00E56C46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D84589" w:rsidRPr="00D91147" w:rsidRDefault="00F40F8A" w:rsidP="00D84589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Little Girl in a Blue Chair by Mary Cassatt</w:t>
            </w:r>
          </w:p>
        </w:tc>
      </w:tr>
      <w:tr w:rsidR="00E56C46" w:rsidRPr="000F7DA3" w:rsidTr="00F40F8A">
        <w:trPr>
          <w:trHeight w:val="469"/>
        </w:trPr>
        <w:tc>
          <w:tcPr>
            <w:tcW w:w="4106" w:type="dxa"/>
            <w:tcBorders>
              <w:right w:val="single" w:sz="4" w:space="0" w:color="auto"/>
            </w:tcBorders>
            <w:shd w:val="clear" w:color="auto" w:fill="BFBFBF" w:themeFill="background1" w:themeFillShade="BF"/>
          </w:tcPr>
          <w:p w:rsidR="00B07C6F" w:rsidRPr="00B07C6F" w:rsidRDefault="008B1C7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Cubism</w:t>
            </w:r>
          </w:p>
        </w:tc>
        <w:tc>
          <w:tcPr>
            <w:tcW w:w="23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4623" w:type="dxa"/>
            <w:vMerge/>
            <w:tcBorders>
              <w:left w:val="single" w:sz="4" w:space="0" w:color="auto"/>
            </w:tcBorders>
            <w:shd w:val="clear" w:color="auto" w:fill="auto"/>
          </w:tcPr>
          <w:p w:rsidR="00B07C6F" w:rsidRPr="00D91147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  <w:tr w:rsidR="00E56C46" w:rsidRPr="000F7DA3" w:rsidTr="00F40F8A">
        <w:trPr>
          <w:trHeight w:val="4785"/>
        </w:trPr>
        <w:tc>
          <w:tcPr>
            <w:tcW w:w="4106" w:type="dxa"/>
            <w:tcBorders>
              <w:right w:val="single" w:sz="4" w:space="0" w:color="auto"/>
            </w:tcBorders>
          </w:tcPr>
          <w:p w:rsidR="00FC7127" w:rsidRDefault="008B1C7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92032" behindDoc="1" locked="0" layoutInCell="1" allowOverlap="1">
                  <wp:simplePos x="0" y="0"/>
                  <wp:positionH relativeFrom="column">
                    <wp:posOffset>52118</wp:posOffset>
                  </wp:positionH>
                  <wp:positionV relativeFrom="paragraph">
                    <wp:posOffset>189718</wp:posOffset>
                  </wp:positionV>
                  <wp:extent cx="2317650" cy="1553308"/>
                  <wp:effectExtent l="0" t="0" r="6985" b="8890"/>
                  <wp:wrapTight wrapText="bothSides">
                    <wp:wrapPolygon edited="0">
                      <wp:start x="0" y="0"/>
                      <wp:lineTo x="0" y="21459"/>
                      <wp:lineTo x="21488" y="21459"/>
                      <wp:lineTo x="21488" y="0"/>
                      <wp:lineTo x="0" y="0"/>
                    </wp:wrapPolygon>
                  </wp:wrapTight>
                  <wp:docPr id="10" name="Picture 10" descr="David Hockney | The Scrabble Game (1983) | Arts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David Hockney | The Scrabble Game (1983) | Arts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7650" cy="15533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he Scrabble Game by David Hockney is painted in a cubist style.</w:t>
            </w:r>
          </w:p>
          <w:p w:rsidR="008B1C7B" w:rsidRDefault="008B1C7B" w:rsidP="008B1C7B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8B1C7B" w:rsidRPr="00B07C6F" w:rsidRDefault="008B1C7B" w:rsidP="008B1C7B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he whole game is shown in one picture - as if we see it all at once.</w:t>
            </w:r>
          </w:p>
        </w:tc>
        <w:tc>
          <w:tcPr>
            <w:tcW w:w="23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4623" w:type="dxa"/>
            <w:vMerge/>
            <w:tcBorders>
              <w:left w:val="single" w:sz="4" w:space="0" w:color="auto"/>
            </w:tcBorders>
            <w:shd w:val="clear" w:color="auto" w:fill="auto"/>
          </w:tcPr>
          <w:p w:rsidR="00B07C6F" w:rsidRPr="00D91147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</w:tbl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 w:rsidRPr="004F108E">
        <w:rPr>
          <w:rFonts w:ascii="Calibri Light" w:hAnsi="Calibri Light" w:cs="Calibri Light"/>
          <w:noProof/>
          <w:lang w:eastAsia="en-GB"/>
        </w:rPr>
        <w:t xml:space="preserve"> </w:t>
      </w:r>
      <w:r w:rsidR="00DB62C8" w:rsidRPr="004F108E">
        <w:rPr>
          <w:rFonts w:ascii="Calibri Light" w:hAnsi="Calibri Light" w:cs="Calibri Light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CDDBB52" wp14:editId="0167FB41">
            <wp:simplePos x="0" y="0"/>
            <wp:positionH relativeFrom="margin">
              <wp:posOffset>75639</wp:posOffset>
            </wp:positionH>
            <wp:positionV relativeFrom="paragraph">
              <wp:posOffset>-590</wp:posOffset>
            </wp:positionV>
            <wp:extent cx="965047" cy="908050"/>
            <wp:effectExtent l="0" t="0" r="6985" b="6350"/>
            <wp:wrapNone/>
            <wp:docPr id="2" name="Picture 2" descr="IoE_Pri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E_Primary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047" cy="908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etter-join Plus 36" w:hAnsi="Letter-join Plus 36"/>
          <w:sz w:val="20"/>
          <w:szCs w:val="20"/>
          <w:lang w:val="en-US"/>
        </w:rPr>
        <w:t xml:space="preserve">                       </w:t>
      </w:r>
      <w:r w:rsidR="000937C8">
        <w:rPr>
          <w:rFonts w:ascii="Letter-join Plus 36" w:hAnsi="Letter-join Plus 36"/>
          <w:sz w:val="24"/>
          <w:szCs w:val="24"/>
          <w:lang w:val="en-US"/>
        </w:rPr>
        <w:t>Kn</w:t>
      </w:r>
      <w:r w:rsidR="00B3253D">
        <w:rPr>
          <w:rFonts w:ascii="Letter-join Plus 36" w:hAnsi="Letter-join Plus 36"/>
          <w:sz w:val="24"/>
          <w:szCs w:val="24"/>
          <w:lang w:val="en-US"/>
        </w:rPr>
        <w:t xml:space="preserve">owledge Organiser </w:t>
      </w:r>
      <w:r w:rsidR="00A6237A">
        <w:rPr>
          <w:rFonts w:ascii="Letter-join Plus 36" w:hAnsi="Letter-join Plus 36"/>
          <w:sz w:val="24"/>
          <w:szCs w:val="24"/>
          <w:lang w:val="en-US"/>
        </w:rPr>
        <w:br/>
      </w:r>
      <w:r w:rsidR="00A6237A">
        <w:rPr>
          <w:rFonts w:ascii="Letter-join Plus 36" w:hAnsi="Letter-join Plus 36"/>
          <w:sz w:val="24"/>
          <w:szCs w:val="24"/>
          <w:lang w:val="en-US"/>
        </w:rPr>
        <w:tab/>
      </w:r>
      <w:r w:rsidR="00A6237A">
        <w:rPr>
          <w:rFonts w:ascii="Letter-join Plus 36" w:hAnsi="Letter-join Plus 36"/>
          <w:sz w:val="24"/>
          <w:szCs w:val="24"/>
          <w:lang w:val="en-US"/>
        </w:rPr>
        <w:tab/>
        <w:t xml:space="preserve">   Summer </w:t>
      </w:r>
      <w:r w:rsidR="00231C79">
        <w:rPr>
          <w:rFonts w:ascii="Letter-join Plus 36" w:hAnsi="Letter-join Plus 36"/>
          <w:sz w:val="24"/>
          <w:szCs w:val="24"/>
          <w:lang w:val="en-US"/>
        </w:rPr>
        <w:t>Term 2</w:t>
      </w:r>
    </w:p>
    <w:p w:rsidR="00DB62C8" w:rsidRDefault="00BF3424" w:rsidP="00BF3424">
      <w:pPr>
        <w:ind w:left="1701"/>
        <w:rPr>
          <w:rFonts w:ascii="Letter-join Plus 36" w:hAnsi="Letter-join Plus 36"/>
          <w:b/>
          <w:sz w:val="24"/>
          <w:szCs w:val="24"/>
          <w:lang w:val="en-US"/>
        </w:rPr>
      </w:pPr>
      <w:r>
        <w:rPr>
          <w:rFonts w:ascii="Letter-join Plus 36" w:hAnsi="Letter-join Plus 36"/>
          <w:b/>
          <w:sz w:val="24"/>
          <w:szCs w:val="24"/>
          <w:lang w:val="en-US"/>
        </w:rPr>
        <w:t>Art</w:t>
      </w:r>
      <w:r w:rsidR="00BE3B9D">
        <w:rPr>
          <w:rFonts w:ascii="Letter-join Plus 36" w:hAnsi="Letter-join Plus 36"/>
          <w:b/>
          <w:sz w:val="24"/>
          <w:szCs w:val="24"/>
          <w:lang w:val="en-US"/>
        </w:rPr>
        <w:t xml:space="preserve"> –</w:t>
      </w:r>
      <w:r w:rsidR="00B07C6F">
        <w:rPr>
          <w:rFonts w:ascii="Letter-join Plus 36" w:hAnsi="Letter-join Plus 36"/>
          <w:b/>
          <w:sz w:val="24"/>
          <w:szCs w:val="24"/>
          <w:lang w:val="en-US"/>
        </w:rPr>
        <w:t xml:space="preserve"> </w:t>
      </w:r>
      <w:r>
        <w:rPr>
          <w:rFonts w:ascii="Letter-join Plus 36" w:hAnsi="Letter-join Plus 36"/>
          <w:b/>
          <w:sz w:val="24"/>
          <w:szCs w:val="24"/>
          <w:lang w:val="en-US"/>
        </w:rPr>
        <w:t>Discussing and creating artwork using line and colour</w:t>
      </w:r>
    </w:p>
    <w:p w:rsidR="00AA6C0D" w:rsidRPr="00143E10" w:rsidRDefault="00AA6C0D" w:rsidP="00DB62C8">
      <w:pPr>
        <w:rPr>
          <w:rFonts w:ascii="Letter-join Plus 36" w:hAnsi="Letter-join Plus 36"/>
          <w:sz w:val="24"/>
          <w:szCs w:val="24"/>
          <w:lang w:val="en-US"/>
        </w:rPr>
      </w:pPr>
    </w:p>
    <w:tbl>
      <w:tblPr>
        <w:tblStyle w:val="TableGrid"/>
        <w:tblpPr w:leftFromText="180" w:rightFromText="180" w:vertAnchor="text" w:horzAnchor="margin" w:tblpY="138"/>
        <w:tblW w:w="0" w:type="auto"/>
        <w:tblLook w:val="04A0" w:firstRow="1" w:lastRow="0" w:firstColumn="1" w:lastColumn="0" w:noHBand="0" w:noVBand="1"/>
      </w:tblPr>
      <w:tblGrid>
        <w:gridCol w:w="1467"/>
        <w:gridCol w:w="4562"/>
      </w:tblGrid>
      <w:tr w:rsidR="00143E10" w:rsidRPr="000F7DA3" w:rsidTr="008B1C7B">
        <w:trPr>
          <w:trHeight w:val="1080"/>
        </w:trPr>
        <w:tc>
          <w:tcPr>
            <w:tcW w:w="6029" w:type="dxa"/>
            <w:gridSpan w:val="2"/>
            <w:shd w:val="clear" w:color="auto" w:fill="D9D9D9" w:themeFill="background1" w:themeFillShade="D9"/>
          </w:tcPr>
          <w:p w:rsidR="00143E10" w:rsidRPr="00143E10" w:rsidRDefault="00143E1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bookmarkStart w:id="0" w:name="_GoBack"/>
            <w:bookmarkEnd w:id="0"/>
            <w:r w:rsidRPr="00143E10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Vocabulary </w:t>
            </w:r>
          </w:p>
        </w:tc>
      </w:tr>
      <w:tr w:rsidR="00855CCC" w:rsidRPr="000F7DA3" w:rsidTr="008B1C7B">
        <w:trPr>
          <w:trHeight w:val="570"/>
        </w:trPr>
        <w:tc>
          <w:tcPr>
            <w:tcW w:w="1467" w:type="dxa"/>
          </w:tcPr>
          <w:p w:rsidR="00855CCC" w:rsidRPr="00A4562E" w:rsidRDefault="00010B61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rtist</w:t>
            </w:r>
          </w:p>
        </w:tc>
        <w:tc>
          <w:tcPr>
            <w:tcW w:w="4561" w:type="dxa"/>
          </w:tcPr>
          <w:p w:rsidR="00855CCC" w:rsidRPr="00A4562E" w:rsidRDefault="00010B61" w:rsidP="00E15686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A person who makes a work of art.</w:t>
            </w:r>
          </w:p>
        </w:tc>
      </w:tr>
      <w:tr w:rsidR="00855CCC" w:rsidRPr="000F7DA3" w:rsidTr="008B1C7B">
        <w:trPr>
          <w:trHeight w:val="570"/>
        </w:trPr>
        <w:tc>
          <w:tcPr>
            <w:tcW w:w="1467" w:type="dxa"/>
          </w:tcPr>
          <w:p w:rsidR="00855CCC" w:rsidRPr="00A4562E" w:rsidRDefault="00010B61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Luxury</w:t>
            </w:r>
          </w:p>
        </w:tc>
        <w:tc>
          <w:tcPr>
            <w:tcW w:w="4561" w:type="dxa"/>
          </w:tcPr>
          <w:p w:rsidR="00855CCC" w:rsidRPr="00A4562E" w:rsidRDefault="00010B61" w:rsidP="00E15686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When something is very comfortable and may be expensive.</w:t>
            </w:r>
          </w:p>
        </w:tc>
      </w:tr>
      <w:tr w:rsidR="00855CCC" w:rsidRPr="000F7DA3" w:rsidTr="008B1C7B">
        <w:trPr>
          <w:trHeight w:val="570"/>
        </w:trPr>
        <w:tc>
          <w:tcPr>
            <w:tcW w:w="1467" w:type="dxa"/>
          </w:tcPr>
          <w:p w:rsidR="00855CCC" w:rsidRPr="00A4562E" w:rsidRDefault="00010B61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Wealth</w:t>
            </w:r>
          </w:p>
        </w:tc>
        <w:tc>
          <w:tcPr>
            <w:tcW w:w="4561" w:type="dxa"/>
          </w:tcPr>
          <w:p w:rsidR="00855CCC" w:rsidRPr="00A4562E" w:rsidRDefault="00010B61" w:rsidP="00855CCC">
            <w:pPr>
              <w:tabs>
                <w:tab w:val="left" w:pos="1739"/>
              </w:tabs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To have lots of money or things.</w:t>
            </w:r>
          </w:p>
        </w:tc>
      </w:tr>
      <w:tr w:rsidR="00855CCC" w:rsidRPr="000F7DA3" w:rsidTr="008B1C7B">
        <w:trPr>
          <w:trHeight w:val="570"/>
        </w:trPr>
        <w:tc>
          <w:tcPr>
            <w:tcW w:w="1467" w:type="dxa"/>
          </w:tcPr>
          <w:p w:rsidR="00855CCC" w:rsidRPr="0068723B" w:rsidRDefault="00010B61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Message</w:t>
            </w:r>
          </w:p>
        </w:tc>
        <w:tc>
          <w:tcPr>
            <w:tcW w:w="4561" w:type="dxa"/>
          </w:tcPr>
          <w:p w:rsidR="00855CCC" w:rsidRPr="00A4562E" w:rsidRDefault="00010B61" w:rsidP="00855CCC">
            <w:pPr>
              <w:tabs>
                <w:tab w:val="left" w:pos="1739"/>
              </w:tabs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An important piece of information that someone wants to share. This could be shown by a picture.</w:t>
            </w:r>
          </w:p>
        </w:tc>
      </w:tr>
      <w:tr w:rsidR="00855CCC" w:rsidRPr="000F7DA3" w:rsidTr="008B1C7B">
        <w:trPr>
          <w:trHeight w:val="570"/>
        </w:trPr>
        <w:tc>
          <w:tcPr>
            <w:tcW w:w="1467" w:type="dxa"/>
          </w:tcPr>
          <w:p w:rsidR="00855CCC" w:rsidRPr="00A4562E" w:rsidRDefault="00010B61" w:rsidP="00855CCC">
            <w:pPr>
              <w:rPr>
                <w:rFonts w:ascii="Letter-join Plus 36" w:hAnsi="Letter-join Plus 36"/>
                <w:szCs w:val="24"/>
                <w:lang w:val="en-US"/>
              </w:rPr>
            </w:pPr>
            <w:r>
              <w:rPr>
                <w:rFonts w:ascii="Letter-join Plus 36" w:hAnsi="Letter-join Plus 36"/>
                <w:szCs w:val="24"/>
                <w:lang w:val="en-US"/>
              </w:rPr>
              <w:t>Past</w:t>
            </w:r>
          </w:p>
        </w:tc>
        <w:tc>
          <w:tcPr>
            <w:tcW w:w="4561" w:type="dxa"/>
          </w:tcPr>
          <w:p w:rsidR="00855CCC" w:rsidRPr="00A4562E" w:rsidRDefault="00010B61" w:rsidP="00855CCC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A time that happened before now.</w:t>
            </w:r>
          </w:p>
        </w:tc>
      </w:tr>
      <w:tr w:rsidR="00210DE7" w:rsidRPr="000F7DA3" w:rsidTr="008B1C7B">
        <w:trPr>
          <w:trHeight w:val="570"/>
        </w:trPr>
        <w:tc>
          <w:tcPr>
            <w:tcW w:w="1467" w:type="dxa"/>
          </w:tcPr>
          <w:p w:rsidR="00210DE7" w:rsidRPr="00A4562E" w:rsidRDefault="00010B61" w:rsidP="00010B61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Pose</w:t>
            </w:r>
          </w:p>
        </w:tc>
        <w:tc>
          <w:tcPr>
            <w:tcW w:w="4561" w:type="dxa"/>
          </w:tcPr>
          <w:p w:rsidR="00210DE7" w:rsidRPr="00A4562E" w:rsidRDefault="00010B61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To put your body into a position so that someone can take a picture of you or draw you.</w:t>
            </w:r>
          </w:p>
        </w:tc>
      </w:tr>
      <w:tr w:rsidR="00210DE7" w:rsidRPr="000F7DA3" w:rsidTr="008B1C7B">
        <w:trPr>
          <w:trHeight w:val="570"/>
        </w:trPr>
        <w:tc>
          <w:tcPr>
            <w:tcW w:w="1467" w:type="dxa"/>
          </w:tcPr>
          <w:p w:rsidR="00210DE7" w:rsidRPr="00A4562E" w:rsidRDefault="00010B61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Cubism</w:t>
            </w:r>
          </w:p>
        </w:tc>
        <w:tc>
          <w:tcPr>
            <w:tcW w:w="4561" w:type="dxa"/>
          </w:tcPr>
          <w:p w:rsidR="00210DE7" w:rsidRPr="00A4562E" w:rsidRDefault="00010B61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 way of painting and drawing where artists show more than one view of something in the same picture, like looking at many sides of a cube at once.</w:t>
            </w:r>
          </w:p>
        </w:tc>
      </w:tr>
    </w:tbl>
    <w:p w:rsidR="00DB62C8" w:rsidRDefault="00DB62C8" w:rsidP="00A6237A"/>
    <w:sectPr w:rsidR="00DB62C8" w:rsidSect="00DB62C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4" o:spid="_x0000_i1026" type="#_x0000_t75" style="width:338.3pt;height:547.85pt;visibility:visible;mso-wrap-style:square" o:bullet="t">
        <v:imagedata r:id="rId1" o:title=""/>
      </v:shape>
    </w:pict>
  </w:numPicBullet>
  <w:abstractNum w:abstractNumId="0" w15:restartNumberingAfterBreak="0">
    <w:nsid w:val="5D642221"/>
    <w:multiLevelType w:val="hybridMultilevel"/>
    <w:tmpl w:val="E79E21BE"/>
    <w:lvl w:ilvl="0" w:tplc="FF7A6E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9E1B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603B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8C57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1C15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BA1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3C42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345F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5013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14F7127"/>
    <w:multiLevelType w:val="hybridMultilevel"/>
    <w:tmpl w:val="61463090"/>
    <w:lvl w:ilvl="0" w:tplc="030C3FB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2F154F"/>
    <w:multiLevelType w:val="hybridMultilevel"/>
    <w:tmpl w:val="42BECE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TA2MzI1MrA0NTBX0lEKTi0uzszPAykwqQUAPIDp6ywAAAA="/>
  </w:docVars>
  <w:rsids>
    <w:rsidRoot w:val="00DB62C8"/>
    <w:rsid w:val="00010B61"/>
    <w:rsid w:val="00040EFC"/>
    <w:rsid w:val="00066FD7"/>
    <w:rsid w:val="000937C8"/>
    <w:rsid w:val="00143E10"/>
    <w:rsid w:val="002102B6"/>
    <w:rsid w:val="00210DE7"/>
    <w:rsid w:val="00231C79"/>
    <w:rsid w:val="00267937"/>
    <w:rsid w:val="00495736"/>
    <w:rsid w:val="004B2A7E"/>
    <w:rsid w:val="00660809"/>
    <w:rsid w:val="0068723B"/>
    <w:rsid w:val="006A07DF"/>
    <w:rsid w:val="006B6F30"/>
    <w:rsid w:val="00855CCC"/>
    <w:rsid w:val="008B1C7B"/>
    <w:rsid w:val="00940459"/>
    <w:rsid w:val="009A0D89"/>
    <w:rsid w:val="00A4562E"/>
    <w:rsid w:val="00A6237A"/>
    <w:rsid w:val="00AA6C0D"/>
    <w:rsid w:val="00B07C6F"/>
    <w:rsid w:val="00B3253D"/>
    <w:rsid w:val="00B8600B"/>
    <w:rsid w:val="00BE3B9D"/>
    <w:rsid w:val="00BF3424"/>
    <w:rsid w:val="00C4573A"/>
    <w:rsid w:val="00D84589"/>
    <w:rsid w:val="00D91147"/>
    <w:rsid w:val="00DB62C8"/>
    <w:rsid w:val="00E15686"/>
    <w:rsid w:val="00E56C46"/>
    <w:rsid w:val="00F40F8A"/>
    <w:rsid w:val="00F56D37"/>
    <w:rsid w:val="00F56E02"/>
    <w:rsid w:val="00F85522"/>
    <w:rsid w:val="00FC7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4E0CBCF"/>
  <w15:chartTrackingRefBased/>
  <w15:docId w15:val="{C45F9D18-395C-4B86-95A9-65217943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2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6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3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6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88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594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settings" Target="settings.xml"/><Relationship Id="rId7" Type="http://schemas.openxmlformats.org/officeDocument/2006/relationships/image" Target="media/image4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Falconer</dc:creator>
  <cp:keywords/>
  <dc:description/>
  <cp:lastModifiedBy>Claire Harrison</cp:lastModifiedBy>
  <cp:revision>6</cp:revision>
  <dcterms:created xsi:type="dcterms:W3CDTF">2021-06-06T16:05:00Z</dcterms:created>
  <dcterms:modified xsi:type="dcterms:W3CDTF">2021-06-06T18:43:00Z</dcterms:modified>
</cp:coreProperties>
</file>